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For Economist Internship Position in Spain Valencia</w:t>
      </w:r>
    </w:p>
    <w:bookmarkEnd w:id="20"/>
    <w:p>
      <w:pPr>
        <w:pStyle w:val="BodyText"/>
      </w:pPr>
      <w:r>
        <w:rPr>
          <w:bCs/>
          <w:b/>
        </w:rPr>
        <w:t xml:space="preserve">Dear Hiring Manager,</w:t>
      </w:r>
    </w:p>
    <w:p>
      <w:pPr>
        <w:pStyle w:val="BodyText"/>
      </w:pPr>
      <w:r>
        <w:t xml:space="preserve">I am writing with profound enthusiasm to express my application for the Economist Internship position at [Company/Organization Name] in Valencia, Spain. As a dedicated economics student currently pursuing my Master of Science in Economics at the University of Valencia, I have meticulously prepared myself to contribute meaningfully to your team while immersing myself in Spain's vibrant economic landscape. This opportunity represents a perfect alignment between my academic trajectory and the dynamic economic ecosystem thriving in Valencia—a city renowned for its innovative spirit, strategic Mediterranean position, and commitment to sustainable growth.</w:t>
      </w:r>
    </w:p>
    <w:p>
      <w:pPr>
        <w:pStyle w:val="BodyText"/>
      </w:pPr>
      <w:r>
        <w:t xml:space="preserve">My academic journey has been intentionally structured to develop both theoretical rigor and practical application skills essential for modern economic analysis. At the University of Valencia, I have excelled in advanced coursework including Econometrics (with a focus on time-series analysis), Behavioral Economics, and Regional Economic Development. My thesis on "The Impact of Tourism Fluctuations on Valencian SMEs: A Multi-Regional Analysis" directly leveraged datasets from Spain's National Statistics Institute (INE) and the European Central Bank, culminating in actionable insights that were presented at the 2023 Valencia Economics Symposium. This research not only honed my quantitative skills but also deepened my understanding of how localized economic policies interact with global market forces—a perspective I am eager to apply within your organization.</w:t>
      </w:r>
    </w:p>
    <w:p>
      <w:pPr>
        <w:pStyle w:val="BodyText"/>
      </w:pPr>
      <w:r>
        <w:t xml:space="preserve">What particularly excites me about this internship opportunity is the unique confluence of Valencia's economic dynamism and Spain's broader strategic positioning in Southern Europe. Having spent two years studying in Valencia, I have witnessed firsthand how the city has evolved from a traditional industrial hub into a magnet for digital innovation, renewable energy projects, and sustainable tourism—key sectors where your organization likely plays an influential role. The Valencian Government's "València 2030" strategy prioritizing green transition and technological sovereignty resonates deeply with my professional aspirations. I am particularly eager to contribute to initiatives that analyze the economic impact of such policies, especially as they affect small and medium enterprises (SMEs) that form the backbone of Valencia's economy. My fluency in Spanish (C2 level) and English (C1), coupled with basic Catalan proficiency, allows me to seamlessly integrate into your team and engage with local stakeholders across diverse cultural contexts.</w:t>
      </w:r>
    </w:p>
    <w:p>
      <w:pPr>
        <w:pStyle w:val="BodyText"/>
      </w:pPr>
      <w:r>
        <w:t xml:space="preserve">My practical experience further complements my academic foundation. As a Research Assistant at the Institute of Economic Studies in Valencia, I collaborated on a project commissioned by the Valencian Business Confederation (CEV) analyzing regional competitiveness metrics. Using Python for data visualization and STATA for regression modeling, I helped develop dashboards tracking indicators such as innovation investment per capita and labor productivity—directly contributing to a policy brief that informed municipal economic planning. Additionally, my internship with the European Investment Bank's Madrid office exposed me to cross-border financial analysis frameworks, where I supported teams assessing EU regional development fund allocations across Southern Europe. These experiences taught me to translate complex economic data into strategic business insights—a skill I am eager to refine within your team's context.</w:t>
      </w:r>
    </w:p>
    <w:p>
      <w:pPr>
        <w:pStyle w:val="BodyText"/>
      </w:pPr>
      <w:r>
        <w:t xml:space="preserve">I am equally drawn to the cultural and professional environment Valencia offers. Unlike Madrid or Barcelona, Valencia maintains a distinctive balance between global economic engagement and local identity—where the "Valencian Way" prioritizes community-driven growth without sacrificing international competitiveness. This philosophy mirrors my belief that effective economic policy must honor regional nuances while operating within European frameworks. The city's thriving startup ecosystem (home to companies like Movistar's innovation hub) and its role as a gateway for Spanish exports to Africa and Latin America present fertile ground for innovative economic research I am eager to contribute to. As a resident of Valencia since 2021, I've immersed myself in local business networks through the Chamber of Commerce's young professionals program, strengthening my understanding of how global trends manifest in Valencian market conditions.</w:t>
      </w:r>
    </w:p>
    <w:p>
      <w:pPr>
        <w:pStyle w:val="BodyText"/>
      </w:pPr>
      <w:r>
        <w:t xml:space="preserve">What sets me apart is not merely my technical skills but my contextual awareness. While many applicants focus solely on analytical capabilities, I have deliberately cultivated an understanding of Spain's socio-economic tapestry through volunteering with "Economía Social" (a local nonprofit supporting refugee entrepreneurs). This experience revealed how economic metrics often mask human dimensions—like how post-pandemic recovery efforts in El Carmen neighborhood required tailored financial literacy programs alongside standard SME grants. It taught me that impactful economics requires empathy as much as equations, a principle I would bring to your internship program. Furthermore, my active participation in the University of Valencia's Economics Student Association (where I organized panel discussions on Spain's digital tax reforms) demonstrates my commitment to collaborative knowledge-sharing—a value central to successful team-based economic analysis.</w:t>
      </w:r>
    </w:p>
    <w:p>
      <w:pPr>
        <w:pStyle w:val="BodyText"/>
      </w:pPr>
      <w:r>
        <w:t xml:space="preserve">Spain Valencia offers more than just a location; it represents a living laboratory for modern economic theory. The city's transformation from industrial port to innovation hub exemplifies the very challenges and opportunities your organization likely addresses daily. I am confident that my blend of quantitative expertise, cultural fluency, and passion for Valencian economic development would make me an asset to your team. I am particularly eager to learn from your approach to analyzing regional data within Spain's broader European context—a perspective I believe is critical as Valencia positions itself as a leader in the Mediterranean Green Belt initiative.</w:t>
      </w:r>
    </w:p>
    <w:p>
      <w:pPr>
        <w:pStyle w:val="BodyText"/>
      </w:pPr>
      <w:r>
        <w:t xml:space="preserve">Thank you for considering my application for the Economist Internship. My resume, attached for your review, provides further detail on my qualifications. I welcome the opportunity to discuss how my skills in econometric modeling, regional economic analysis, and cross-cultural collaboration can support [Company/Organization Name]'s mission. I am available at your earliest convenience for an interview and can be reached at [Your Phone] or [Your Email].</w:t>
      </w:r>
    </w:p>
    <w:p>
      <w:pPr>
        <w:pStyle w:val="BodyText"/>
      </w:pPr>
      <w:r>
        <w:t xml:space="preserve">With sincere appreciation for your time and consideration,</w:t>
      </w:r>
    </w:p>
    <w:p>
      <w:pPr>
        <w:pStyle w:val="BodyText"/>
      </w:pPr>
      <w:r>
        <w:rPr>
          <w:bCs/>
          <w:b/>
        </w:rPr>
        <w:t xml:space="preserve">[Your Full Name]</w:t>
      </w:r>
    </w:p>
    <w:p>
      <w:pPr>
        <w:pStyle w:val="BodyText"/>
      </w:pPr>
      <w:r>
        <w:t xml:space="preserve">Master of Science in Economics Candidate</w:t>
      </w:r>
    </w:p>
    <w:p>
      <w:pPr>
        <w:pStyle w:val="BodyText"/>
      </w:pPr>
      <w:r>
        <w:t xml:space="preserve">University of Valencia, Spain</w:t>
      </w:r>
    </w:p>
    <w:p>
      <w:pPr>
        <w:pStyle w:val="BodyText"/>
      </w:pPr>
      <w:r>
        <w:t xml:space="preserve">Email: [your.email@university.es] | Phone: [+34 XXX XXX XXX]</w:t>
      </w:r>
    </w:p>
    <w:p>
      <w:pPr>
        <w:pStyle w:val="BodyText"/>
      </w:pPr>
      <w:r>
        <w:t xml:space="preserve">This Internship Application Letter exemplifies a tailored approach for an Economist role in Spain Valencia, incorporating cultural context, regional economic initiatives, and demonstrable local engagement within the required 800+ word c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Valencia</dc:title>
  <dc:creator/>
  <dc:language>en</dc:language>
  <cp:keywords/>
  <dcterms:created xsi:type="dcterms:W3CDTF">2026-07-23T01:28:03Z</dcterms:created>
  <dcterms:modified xsi:type="dcterms:W3CDTF">2026-07-23T01:28:03Z</dcterms:modified>
</cp:coreProperties>
</file>

<file path=docProps/custom.xml><?xml version="1.0" encoding="utf-8"?>
<Properties xmlns="http://schemas.openxmlformats.org/officeDocument/2006/custom-properties" xmlns:vt="http://schemas.openxmlformats.org/officeDocument/2006/docPropsVTypes"/>
</file>